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drew Lang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drew</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ng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26 North River West Court, Mount Prospect, IL, USA Mount Prospect, IL,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rewlang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47810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ar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7/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